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Program</w:t>
      </w:r>
      <w:r>
        <w:t xml:space="preserve"> </w:t>
      </w:r>
      <w:r>
        <w:t xml:space="preserve">in</w:t>
      </w:r>
      <w:r>
        <w:t xml:space="preserve"> </w:t>
      </w:r>
      <w:r>
        <w:t xml:space="preserve">Marseille</w:t>
      </w:r>
    </w:p>
    <w:bookmarkStart w:id="21" w:name="Xa372e3ed3befd5077fef56205046517271426e0"/>
    <w:p>
      <w:pPr>
        <w:pStyle w:val="Heading1"/>
      </w:pPr>
      <w:r>
        <w:t xml:space="preserve">Scholarship Application Letter for Social Work Education in France Marseille</w:t>
      </w:r>
    </w:p>
    <w:p>
      <w:pPr>
        <w:pStyle w:val="FirstParagraph"/>
      </w:pPr>
      <w:r>
        <w:t xml:space="preserve">October 26, 2023</w:t>
      </w:r>
    </w:p>
    <w:p>
      <w:pPr>
        <w:pStyle w:val="BodyText"/>
      </w:pPr>
      <w:r>
        <w:t xml:space="preserve">Selection Committee</w:t>
      </w:r>
      <w:r>
        <w:br/>
      </w:r>
      <w:r>
        <w:t xml:space="preserve">International Scholarships Division</w:t>
      </w:r>
      <w:r>
        <w:br/>
      </w:r>
      <w:r>
        <w:t xml:space="preserve">Aix-Marseille University</w:t>
      </w:r>
      <w:r>
        <w:br/>
      </w:r>
      <w:r>
        <w:t xml:space="preserve">13098 Marseille, France</w:t>
      </w:r>
    </w:p>
    <w:bookmarkStart w:id="20" w:name="Xd33198f45788dc74b8ace2da27a4cefd8063489"/>
    <w:p>
      <w:pPr>
        <w:pStyle w:val="Heading2"/>
      </w:pPr>
      <w:r>
        <w:t xml:space="preserve">Subject: Formal Scholarship Application for Master's Program in Social Work at Aix-Marseille University</w:t>
      </w:r>
    </w:p>
    <w:bookmarkEnd w:id="20"/>
    <w:p>
      <w:pPr>
        <w:pStyle w:val="FirstParagraph"/>
      </w:pPr>
      <w:r>
        <w:t xml:space="preserve">Dear Esteemed Selection Committee,</w:t>
      </w:r>
    </w:p>
    <w:p>
      <w:pPr>
        <w:pStyle w:val="BodyText"/>
      </w:pPr>
      <w:r>
        <w:t xml:space="preserve">It is with profound enthusiasm and unwavering commitment to social justice that I submit my application for the International Student Scholarship, seeking financial support to pursue my Master's degree in Social Work at Aix-Marseille University. As a dedicated aspiring Social Worker deeply committed to addressing systemic inequities within France's most vibrant yet challenged urban landscapes, Marseille represents the essential crucible where my professional purpose will be forged. This Scholarship Application Letter embodies not merely an academic pursuit, but a strategic commitment to contributing meaningfully to Marseille's diverse communities and advancing the social work profession across France.</w:t>
      </w:r>
    </w:p>
    <w:p>
      <w:pPr>
        <w:pStyle w:val="BodyText"/>
      </w:pPr>
      <w:r>
        <w:t xml:space="preserve">My journey toward becoming a Social Worker began during my undergraduate studies in Sociology at Université Lumière Lyon 2, where I volunteered with "Les Enfants de la Rue," an organization providing critical support to unaccompanied migrant minors in Lyon. Witnessing firsthand the intersection of immigration policy, housing insecurity, and mental health crises ignited my passion for systemic change within France's social service framework. However, it was my subsequent field placement with "Marseille Accueil" – a Marseille-based NGO offering trauma-informed care to refugees in the Vieux-Port district – that solidified my resolve. Working directly with vulnerable populations navigating complex asylum processes and cultural isolation revealed the profound need for culturally competent, community-integrated social work within France Marseille. This experience underscored that meaningful intervention requires not just compassion, but deep contextual understanding of local challenges – precisely what a rigorous academic program in Marseille can provide.</w:t>
      </w:r>
    </w:p>
    <w:p>
      <w:pPr>
        <w:pStyle w:val="BodyText"/>
      </w:pPr>
      <w:r>
        <w:t xml:space="preserve">Marseille's unique socio-demographic profile presents both urgent challenges and unparalleled learning opportunities for a future Social Worker. As France's second-largest city and a major port with one of Europe's most diverse populations (over 30% of residents born abroad), the city grapples with complex issues: intergenerational poverty in neighborhoods like La Castellane, integration barriers for North African and Sub-Saharan communities, rising homelessness in the 13th arrondissement, and mental health disparities exacerbated by socioeconomic stress. The current social work landscape here demands professionals who understand the specific dynamics of Mediterranean migration flows, urban marginalization within French public service frameworks (like "CCAS" community centers), and collaborative approaches with municipal agencies. Aix-Marseille University's Master's in Social Work is uniquely positioned to equip me with this expertise through its mandatory field placements in Marseille associations and curriculum focusing on "Social Action in Urban Contexts of Diversity." This program directly aligns with my goal to specialize in refugee integration support – a critical gap within France Marseille's social services network.</w:t>
      </w:r>
    </w:p>
    <w:p>
      <w:pPr>
        <w:pStyle w:val="BodyText"/>
      </w:pPr>
      <w:r>
        <w:t xml:space="preserve">My academic trajectory has been meticulously prepared for this advanced study. I achieved a 3.8/4.0 GPA during my Sociology degree, completing research on "Language Barriers in French Asylum Procedures" which was presented at the National Association of Social Work Students (ANES) conference in Paris. My coursework included specialized subjects like "Comparative Welfare Systems," "Trauma and Resilience," and "Ethics in Community Practice" – all foundational for Marseille's complex social environment. Crucially, I have already secured a provisional placement with the association "Solidarité Marseillaise" for my practical training component, demonstrating commitment to immediate contribution upon arrival. This Scholarship Application Letter is not simply a request for funding; it is an investment in filling a documented need within France's social work sector, where Marseille faces significant staffing shortages in specialized roles serving immigrant populations (as confirmed by the 2023 INSEE report on regional social services).</w:t>
      </w:r>
    </w:p>
    <w:p>
      <w:pPr>
        <w:pStyle w:val="BodyText"/>
      </w:pPr>
      <w:r>
        <w:t xml:space="preserve">The financial barrier to this critical educational step is substantial. While my family has contributed significantly to my undergraduate education, funding for a Master's program at Aix-Marseille University – including tuition (€150 annually), housing in Marseille (approximately €450/month), and field placement travel expenses – exceeds our capacity without significant external support. This scholarship is therefore indispensable to realizing both my professional potential and Marseille's need for skilled Social Workers. The requested funding would cover 80% of the program's non-tuition costs, enabling me to focus entirely on academic excellence and community engagement rather than financial strain.</w:t>
      </w:r>
    </w:p>
    <w:p>
      <w:pPr>
        <w:pStyle w:val="BodyText"/>
      </w:pPr>
      <w:r>
        <w:t xml:space="preserve">My vision for contributing as a Social Worker in France Marseille extends far beyond individual casework. Upon graduation, I intend to work within Marseille's municipal "Service Social de la Ville" (City Social Service), developing culturally responsive support pathways for newly arrived families in the 10th arrondissement – an area with one of the highest concentrations of recent migrants. I aim to collaborate with local NGOs like "Les Amandiers" to create peer-led mental health workshops addressing isolation among elderly immigrant women, a demographic frequently overlooked in social service design. More broadly, I aspire to contribute research on effective integration models for my thesis, which could inform policy improvements across Marseille and the wider Provence-Alpes-Côte d'Azur region – directly advancing the quality of Social Work practice in France.</w:t>
      </w:r>
    </w:p>
    <w:p>
      <w:pPr>
        <w:pStyle w:val="BodyText"/>
      </w:pPr>
      <w:r>
        <w:t xml:space="preserve">France Marseille is not merely a location; it is a living laboratory for innovative social work. The city's rich cultural tapestry, ongoing challenges with inequality, and vibrant community activism create an irreplaceable environment for professional growth. I have already immersed myself in Marseille through volunteering at "La Bourse de l'Emploi" (the employment exchange) and connecting with the Association of Social Workers of Marseille (AOSM). This Scholarship Application Letter reflects a deep understanding that my development as a Social Worker must be anchored in the specific realities of this city – its history, its people, and its urgent needs. To study here is to commit to becoming an active participant in Marseille's social fabric.</w:t>
      </w:r>
    </w:p>
    <w:p>
      <w:pPr>
        <w:pStyle w:val="BodyText"/>
      </w:pPr>
      <w:r>
        <w:t xml:space="preserve">I am eager to bring my dedication, cultural sensitivity honed through cross-cultural work experience, and academic rigor to Aix-Marseille University. This scholarship would empower me not only to complete my Master's but also to emerge as a Social Worker equipped to make tangible, compassionate contributions within France Marseille. Thank you for considering this application. I welcome the opportunity to discuss how my skills align with your mission and how I can contribute meaningfully to the social work community in Marseille.</w:t>
      </w:r>
    </w:p>
    <w:p>
      <w:pPr>
        <w:pStyle w:val="BodyText"/>
      </w:pPr>
      <w:r>
        <w:t xml:space="preserve">Sincerely,</w:t>
      </w:r>
    </w:p>
    <w:p>
      <w:pPr>
        <w:pStyle w:val="BodyText"/>
      </w:pPr>
      <w:r>
        <w:t xml:space="preserve">[Your Full Name]</w:t>
      </w:r>
    </w:p>
    <w:p>
      <w:pPr>
        <w:pStyle w:val="BodyText"/>
      </w:pPr>
      <w:r>
        <w:t xml:space="preserve">Current Address, City, Postal Code</w:t>
      </w:r>
    </w:p>
    <w:p>
      <w:pPr>
        <w:pStyle w:val="BodyText"/>
      </w:pPr>
      <w:r>
        <w:t xml:space="preserve">Email Address | Phone Number</w:t>
      </w:r>
    </w:p>
    <w:p>
      <w:r>
        <w:pict>
          <v:rect style="width:0;height:1.5pt" o:hralign="center" o:hrstd="t" o:hr="t"/>
        </w:pict>
      </w:r>
    </w:p>
    <w:p>
      <w:pPr>
        <w:pStyle w:val="FirstParagraph"/>
      </w:pPr>
      <w:r>
        <w:rPr>
          <w:bCs/>
          <w:b/>
        </w:rPr>
        <w:t xml:space="preserve">Word Count: 867</w:t>
      </w:r>
    </w:p>
    <w:p>
      <w:pPr>
        <w:pStyle w:val="BodyText"/>
      </w:pPr>
      <w:r>
        <w:t xml:space="preserve">Keyword Density Check:</w:t>
      </w:r>
    </w:p>
    <w:p>
      <w:pPr>
        <w:numPr>
          <w:ilvl w:val="0"/>
          <w:numId w:val="1001"/>
        </w:numPr>
        <w:pStyle w:val="Compact"/>
      </w:pPr>
      <w:r>
        <w:t xml:space="preserve">- Scholarship Application Letter: 4 mentions</w:t>
      </w:r>
    </w:p>
    <w:p>
      <w:pPr>
        <w:numPr>
          <w:ilvl w:val="0"/>
          <w:numId w:val="1001"/>
        </w:numPr>
        <w:pStyle w:val="Compact"/>
      </w:pPr>
      <w:r>
        <w:t xml:space="preserve">- Social Worker: 6 mentions</w:t>
      </w:r>
    </w:p>
    <w:p>
      <w:pPr>
        <w:numPr>
          <w:ilvl w:val="0"/>
          <w:numId w:val="1001"/>
        </w:numPr>
        <w:pStyle w:val="Compact"/>
      </w:pPr>
      <w:r>
        <w:t xml:space="preserve">- France Marseille: 7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Program in Marseille</dc:title>
  <dc:creator/>
  <dc:language>en</dc:language>
  <cp:keywords/>
  <dcterms:created xsi:type="dcterms:W3CDTF">2026-07-24T08:33:39Z</dcterms:created>
  <dcterms:modified xsi:type="dcterms:W3CDTF">2026-07-24T08:33:39Z</dcterms:modified>
</cp:coreProperties>
</file>

<file path=docProps/custom.xml><?xml version="1.0" encoding="utf-8"?>
<Properties xmlns="http://schemas.openxmlformats.org/officeDocument/2006/custom-properties" xmlns:vt="http://schemas.openxmlformats.org/officeDocument/2006/docPropsVTypes"/>
</file>